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380E97" w14:textId="65CA50E7" w:rsidR="00AF2C18" w:rsidRDefault="00AB7615">
      <w:r>
        <w:t xml:space="preserve">1. </w:t>
      </w:r>
    </w:p>
    <w:p w14:paraId="1D8E9399" w14:textId="3FD0016C" w:rsidR="00AB7615" w:rsidRDefault="00AB7615">
      <w:r>
        <w:rPr>
          <w:noProof/>
        </w:rPr>
        <w:drawing>
          <wp:inline distT="0" distB="0" distL="0" distR="0" wp14:anchorId="0A723DCC" wp14:editId="6C8EDD63">
            <wp:extent cx="3437681" cy="25782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57854" cy="2593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468A2" w14:textId="00445D75" w:rsidR="00AB7615" w:rsidRDefault="00AB7615">
      <w:r>
        <w:t xml:space="preserve">Feature points in </w:t>
      </w:r>
      <w:r w:rsidRPr="00AB7615">
        <w:t>'BK_left.jpg'</w:t>
      </w:r>
    </w:p>
    <w:p w14:paraId="59C20BCC" w14:textId="77777777" w:rsidR="00AB7615" w:rsidRDefault="00AB7615"/>
    <w:p w14:paraId="0A86CEDD" w14:textId="792E4CAB" w:rsidR="00AB7615" w:rsidRDefault="00AB7615">
      <w:r>
        <w:rPr>
          <w:noProof/>
        </w:rPr>
        <w:lastRenderedPageBreak/>
        <w:drawing>
          <wp:inline distT="0" distB="0" distL="0" distR="0" wp14:anchorId="7D3F62F6" wp14:editId="4BBA8202">
            <wp:extent cx="2507391" cy="2031356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32358" cy="205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F0B343" wp14:editId="31B7F492">
            <wp:extent cx="4936603" cy="38522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7229" cy="3907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02ED7" w14:textId="47921EF1" w:rsidR="00AB7615" w:rsidRDefault="00AB7615">
      <w:r>
        <w:t xml:space="preserve">d) the feature points detected are not </w:t>
      </w:r>
      <w:proofErr w:type="gramStart"/>
      <w:r>
        <w:t>exactly the same</w:t>
      </w:r>
      <w:proofErr w:type="gramEnd"/>
      <w:r>
        <w:t xml:space="preserve"> but have a lot in common. This is because some feature points may have their Harris value changed after resizing and rotating, and they may be in or out of the original N=50 feature point sets.</w:t>
      </w:r>
    </w:p>
    <w:p w14:paraId="4BB9D200" w14:textId="32BA2AA9" w:rsidR="00256A00" w:rsidRDefault="00256A00">
      <w:r>
        <w:br w:type="page"/>
      </w:r>
    </w:p>
    <w:p w14:paraId="7357FAC5" w14:textId="4FFF85E2" w:rsidR="00256A00" w:rsidRDefault="00256A00">
      <w:r>
        <w:lastRenderedPageBreak/>
        <w:t xml:space="preserve">3. </w:t>
      </w:r>
    </w:p>
    <w:p w14:paraId="2B035503" w14:textId="18BFFFCD" w:rsidR="00256A00" w:rsidRDefault="00256A00">
      <w:r>
        <w:rPr>
          <w:noProof/>
        </w:rPr>
        <w:drawing>
          <wp:inline distT="0" distB="0" distL="0" distR="0" wp14:anchorId="42EF7652" wp14:editId="1C3CA87E">
            <wp:extent cx="4228991" cy="3426106"/>
            <wp:effectExtent l="0" t="0" r="63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39207" cy="3434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52701" w14:textId="1611F6FF" w:rsidR="00256A00" w:rsidRDefault="00256A00">
      <w:r>
        <w:t>Feature points of rotated image</w:t>
      </w:r>
    </w:p>
    <w:p w14:paraId="4A3D3EF9" w14:textId="2AA5A1FD" w:rsidR="00256A00" w:rsidRDefault="00256A00"/>
    <w:p w14:paraId="2F441DFC" w14:textId="5271DEED" w:rsidR="00256A00" w:rsidRDefault="00256A00">
      <w:r>
        <w:rPr>
          <w:noProof/>
        </w:rPr>
        <w:drawing>
          <wp:inline distT="0" distB="0" distL="0" distR="0" wp14:anchorId="69622D34" wp14:editId="3E11F85D">
            <wp:extent cx="5943600" cy="23501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20D73" w14:textId="7692FEA7" w:rsidR="00256A00" w:rsidRDefault="00256A00">
      <w:r>
        <w:t>Feature points matched by white lines.</w:t>
      </w:r>
    </w:p>
    <w:p w14:paraId="542867DE" w14:textId="2D258631" w:rsidR="00256A00" w:rsidRDefault="00256A00">
      <w:bookmarkStart w:id="0" w:name="_GoBack"/>
      <w:bookmarkEnd w:id="0"/>
    </w:p>
    <w:p w14:paraId="1399D7C6" w14:textId="77777777" w:rsidR="00256A00" w:rsidRDefault="00256A00"/>
    <w:sectPr w:rsidR="00256A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tTAxsTQwNjQ3NTdT0lEKTi0uzszPAykwrAUAPnURpSwAAAA="/>
  </w:docVars>
  <w:rsids>
    <w:rsidRoot w:val="00946665"/>
    <w:rsid w:val="00256A00"/>
    <w:rsid w:val="0067598E"/>
    <w:rsid w:val="00697A06"/>
    <w:rsid w:val="00946665"/>
    <w:rsid w:val="00AB7615"/>
    <w:rsid w:val="00B326DF"/>
    <w:rsid w:val="00E7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3FC0"/>
  <w15:chartTrackingRefBased/>
  <w15:docId w15:val="{EAD897BD-CFA0-4FBE-96AA-50385EF14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A34A88-139C-40CF-8174-5DBE13951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2</cp:revision>
  <dcterms:created xsi:type="dcterms:W3CDTF">2018-03-15T03:34:00Z</dcterms:created>
  <dcterms:modified xsi:type="dcterms:W3CDTF">2018-03-15T03:48:00Z</dcterms:modified>
</cp:coreProperties>
</file>